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4428E" w14:textId="77777777" w:rsidR="00917809" w:rsidRDefault="00464AD9" w:rsidP="00917809">
      <w:pPr>
        <w:spacing w:after="0"/>
        <w:ind w:left="720"/>
        <w:rPr>
          <w:b/>
          <w:sz w:val="28"/>
          <w:szCs w:val="28"/>
        </w:rPr>
      </w:pPr>
      <w:r w:rsidRPr="00917809">
        <w:rPr>
          <w:b/>
          <w:sz w:val="28"/>
          <w:szCs w:val="28"/>
        </w:rPr>
        <w:t>Project Description</w:t>
      </w:r>
    </w:p>
    <w:p w14:paraId="4EAA3247" w14:textId="77777777" w:rsidR="003A5A11" w:rsidRPr="00917809" w:rsidRDefault="00464AD9" w:rsidP="00917809">
      <w:pPr>
        <w:spacing w:after="0"/>
        <w:ind w:left="720"/>
        <w:rPr>
          <w:b/>
          <w:sz w:val="28"/>
          <w:szCs w:val="28"/>
        </w:rPr>
      </w:pPr>
      <w:r>
        <w:t xml:space="preserve">A csv </w:t>
      </w:r>
      <w:r w:rsidR="002D5F72">
        <w:t xml:space="preserve">file called </w:t>
      </w:r>
      <w:r w:rsidR="002D5F72" w:rsidRPr="002D5F72">
        <w:rPr>
          <w:b/>
          <w:i/>
        </w:rPr>
        <w:t>baseball_t</w:t>
      </w:r>
      <w:r w:rsidRPr="002D5F72">
        <w:rPr>
          <w:b/>
          <w:i/>
        </w:rPr>
        <w:t>eams.csv</w:t>
      </w:r>
      <w:r>
        <w:t xml:space="preserve"> is provided.</w:t>
      </w:r>
    </w:p>
    <w:p w14:paraId="7257AED3" w14:textId="77777777" w:rsidR="00464AD9" w:rsidRDefault="00464AD9" w:rsidP="00537C20">
      <w:pPr>
        <w:spacing w:after="0"/>
        <w:ind w:left="720"/>
      </w:pPr>
    </w:p>
    <w:p w14:paraId="28DAB71C" w14:textId="77777777" w:rsidR="00F27620" w:rsidRDefault="00F27620" w:rsidP="00537C20">
      <w:pPr>
        <w:spacing w:after="0"/>
        <w:ind w:left="720"/>
      </w:pPr>
      <w:r>
        <w:t>The d</w:t>
      </w:r>
      <w:r w:rsidR="00464AD9">
        <w:t>ata in the file describes historical</w:t>
      </w:r>
      <w:r>
        <w:t xml:space="preserve"> baseball team performance and includes the following data fields</w:t>
      </w:r>
    </w:p>
    <w:p w14:paraId="69AF7AB8" w14:textId="77777777" w:rsidR="00F27620" w:rsidRDefault="00F27620" w:rsidP="00537C20">
      <w:pPr>
        <w:spacing w:after="0"/>
        <w:ind w:left="720"/>
      </w:pPr>
    </w:p>
    <w:p w14:paraId="0C03E4FA" w14:textId="77777777" w:rsidR="00F27620" w:rsidRDefault="00F27620" w:rsidP="00537C20">
      <w:pPr>
        <w:spacing w:after="0"/>
        <w:ind w:left="720"/>
      </w:pPr>
      <w:r>
        <w:t>Descriptive Fields</w:t>
      </w:r>
    </w:p>
    <w:p w14:paraId="0C73EF2A" w14:textId="77777777" w:rsidR="00F27620" w:rsidRDefault="00F27620" w:rsidP="00F27620">
      <w:pPr>
        <w:pStyle w:val="ListParagraph"/>
        <w:numPr>
          <w:ilvl w:val="0"/>
          <w:numId w:val="23"/>
        </w:numPr>
        <w:spacing w:after="0"/>
      </w:pPr>
      <w:r w:rsidRPr="00F27620">
        <w:t xml:space="preserve">Year </w:t>
      </w:r>
      <w:r w:rsidRPr="00F27620">
        <w:tab/>
      </w:r>
    </w:p>
    <w:p w14:paraId="56AAD567" w14:textId="77777777" w:rsidR="00F27620" w:rsidRDefault="00F27620" w:rsidP="00F27620">
      <w:pPr>
        <w:pStyle w:val="ListParagraph"/>
        <w:numPr>
          <w:ilvl w:val="0"/>
          <w:numId w:val="23"/>
        </w:numPr>
        <w:spacing w:after="0"/>
      </w:pPr>
      <w:r w:rsidRPr="00F27620">
        <w:t>League</w:t>
      </w:r>
      <w:r w:rsidRPr="00F27620">
        <w:tab/>
      </w:r>
    </w:p>
    <w:p w14:paraId="72C9C4A1" w14:textId="77777777" w:rsidR="00F27620" w:rsidRDefault="00F27620" w:rsidP="00F27620">
      <w:pPr>
        <w:pStyle w:val="ListParagraph"/>
        <w:numPr>
          <w:ilvl w:val="0"/>
          <w:numId w:val="23"/>
        </w:numPr>
        <w:spacing w:after="0"/>
      </w:pPr>
      <w:r w:rsidRPr="00F27620">
        <w:t xml:space="preserve">Team </w:t>
      </w:r>
      <w:r w:rsidRPr="00F27620">
        <w:tab/>
      </w:r>
    </w:p>
    <w:p w14:paraId="41894A20" w14:textId="77777777" w:rsidR="00F27620" w:rsidRDefault="00F27620" w:rsidP="00F27620">
      <w:pPr>
        <w:pStyle w:val="ListParagraph"/>
        <w:numPr>
          <w:ilvl w:val="0"/>
          <w:numId w:val="23"/>
        </w:numPr>
        <w:spacing w:after="0"/>
      </w:pPr>
      <w:r w:rsidRPr="00F27620">
        <w:t xml:space="preserve">Franchise </w:t>
      </w:r>
      <w:r w:rsidRPr="00F27620">
        <w:tab/>
      </w:r>
    </w:p>
    <w:p w14:paraId="4AED8E5B" w14:textId="77777777" w:rsidR="00F27620" w:rsidRDefault="00F27620" w:rsidP="00F27620">
      <w:pPr>
        <w:pStyle w:val="ListParagraph"/>
        <w:numPr>
          <w:ilvl w:val="0"/>
          <w:numId w:val="23"/>
        </w:numPr>
        <w:spacing w:after="0"/>
      </w:pPr>
      <w:r w:rsidRPr="00F27620">
        <w:t>Division</w:t>
      </w:r>
      <w:r w:rsidRPr="00F27620">
        <w:tab/>
      </w:r>
    </w:p>
    <w:p w14:paraId="167B2602" w14:textId="77777777" w:rsidR="00F27620" w:rsidRDefault="00F27620" w:rsidP="00F27620">
      <w:pPr>
        <w:spacing w:after="0"/>
        <w:ind w:left="720"/>
      </w:pPr>
      <w:r>
        <w:t>Team Performance</w:t>
      </w:r>
    </w:p>
    <w:p w14:paraId="0D6DD240" w14:textId="77777777" w:rsidR="00F27620" w:rsidRDefault="00F27620" w:rsidP="00F27620">
      <w:pPr>
        <w:pStyle w:val="ListParagraph"/>
        <w:numPr>
          <w:ilvl w:val="0"/>
          <w:numId w:val="24"/>
        </w:numPr>
        <w:spacing w:after="0"/>
      </w:pPr>
      <w:r w:rsidRPr="00F27620">
        <w:t>Final Standing</w:t>
      </w:r>
      <w:r w:rsidRPr="00F27620">
        <w:tab/>
      </w:r>
    </w:p>
    <w:p w14:paraId="4927AB94" w14:textId="77777777" w:rsidR="00F27620" w:rsidRDefault="00F27620" w:rsidP="00F27620">
      <w:pPr>
        <w:pStyle w:val="ListParagraph"/>
        <w:numPr>
          <w:ilvl w:val="0"/>
          <w:numId w:val="24"/>
        </w:numPr>
        <w:spacing w:after="0"/>
      </w:pPr>
      <w:r w:rsidRPr="00F27620">
        <w:t>Games</w:t>
      </w:r>
      <w:r w:rsidRPr="00F27620">
        <w:tab/>
      </w:r>
      <w:r>
        <w:t>Played</w:t>
      </w:r>
    </w:p>
    <w:p w14:paraId="11EE2DCD" w14:textId="77777777" w:rsidR="00F27620" w:rsidRDefault="00A64C51" w:rsidP="00F27620">
      <w:pPr>
        <w:pStyle w:val="ListParagraph"/>
        <w:numPr>
          <w:ilvl w:val="0"/>
          <w:numId w:val="24"/>
        </w:numPr>
        <w:spacing w:after="0"/>
      </w:pPr>
      <w:r>
        <w:t xml:space="preserve">Games </w:t>
      </w:r>
      <w:r w:rsidR="00F27620" w:rsidRPr="00F27620">
        <w:t>Won</w:t>
      </w:r>
      <w:r w:rsidR="00F27620" w:rsidRPr="00F27620">
        <w:tab/>
      </w:r>
    </w:p>
    <w:p w14:paraId="795FCD90" w14:textId="77777777" w:rsidR="00F27620" w:rsidRDefault="00A64C51" w:rsidP="00F27620">
      <w:pPr>
        <w:pStyle w:val="ListParagraph"/>
        <w:numPr>
          <w:ilvl w:val="0"/>
          <w:numId w:val="24"/>
        </w:numPr>
        <w:spacing w:after="0"/>
      </w:pPr>
      <w:r>
        <w:t>Games Lost</w:t>
      </w:r>
      <w:r w:rsidR="00F27620" w:rsidRPr="00F27620">
        <w:tab/>
      </w:r>
      <w:r w:rsidR="00F27620" w:rsidRPr="00F27620">
        <w:tab/>
      </w:r>
      <w:r w:rsidR="00F27620" w:rsidRPr="00F27620">
        <w:tab/>
      </w:r>
    </w:p>
    <w:p w14:paraId="6B5E0113" w14:textId="77777777" w:rsidR="00F27620" w:rsidRDefault="00F27620" w:rsidP="00F27620">
      <w:pPr>
        <w:pStyle w:val="ListParagraph"/>
        <w:numPr>
          <w:ilvl w:val="0"/>
          <w:numId w:val="24"/>
        </w:numPr>
        <w:spacing w:after="0"/>
      </w:pPr>
      <w:r>
        <w:t>League Win (y/n)</w:t>
      </w:r>
    </w:p>
    <w:p w14:paraId="105C282C" w14:textId="77777777" w:rsidR="00F27620" w:rsidRDefault="00F27620" w:rsidP="00F27620">
      <w:pPr>
        <w:pStyle w:val="ListParagraph"/>
        <w:numPr>
          <w:ilvl w:val="0"/>
          <w:numId w:val="24"/>
        </w:numPr>
        <w:spacing w:after="0"/>
      </w:pPr>
      <w:r w:rsidRPr="00F27620">
        <w:t>World Series</w:t>
      </w:r>
      <w:r>
        <w:t xml:space="preserve"> Win (y/n)</w:t>
      </w:r>
      <w:r w:rsidRPr="00F27620">
        <w:tab/>
      </w:r>
    </w:p>
    <w:p w14:paraId="3A7DD39C" w14:textId="77777777" w:rsidR="00F27620" w:rsidRDefault="00F27620" w:rsidP="00537C20">
      <w:pPr>
        <w:spacing w:after="0"/>
        <w:ind w:left="720"/>
      </w:pPr>
      <w:r>
        <w:t>Offensive Measurements</w:t>
      </w:r>
    </w:p>
    <w:p w14:paraId="082BE749" w14:textId="77777777" w:rsidR="00F27620" w:rsidRDefault="00F27620" w:rsidP="00F27620">
      <w:pPr>
        <w:pStyle w:val="ListParagraph"/>
        <w:numPr>
          <w:ilvl w:val="0"/>
          <w:numId w:val="25"/>
        </w:numPr>
        <w:spacing w:after="0"/>
      </w:pPr>
      <w:r w:rsidRPr="00F27620">
        <w:t>Runs Scored</w:t>
      </w:r>
      <w:r w:rsidRPr="00F27620">
        <w:tab/>
      </w:r>
    </w:p>
    <w:p w14:paraId="1754864E" w14:textId="77777777" w:rsidR="00F27620" w:rsidRDefault="00F27620" w:rsidP="00F27620">
      <w:pPr>
        <w:pStyle w:val="ListParagraph"/>
        <w:numPr>
          <w:ilvl w:val="0"/>
          <w:numId w:val="25"/>
        </w:numPr>
        <w:spacing w:after="0"/>
      </w:pPr>
      <w:r w:rsidRPr="00F27620">
        <w:t>At Bats</w:t>
      </w:r>
      <w:r w:rsidRPr="00F27620">
        <w:tab/>
      </w:r>
    </w:p>
    <w:p w14:paraId="20B12D50" w14:textId="77777777" w:rsidR="00F27620" w:rsidRDefault="00F27620" w:rsidP="00F27620">
      <w:pPr>
        <w:pStyle w:val="ListParagraph"/>
        <w:numPr>
          <w:ilvl w:val="0"/>
          <w:numId w:val="25"/>
        </w:numPr>
        <w:spacing w:after="0"/>
      </w:pPr>
      <w:r w:rsidRPr="00F27620">
        <w:t>Hits</w:t>
      </w:r>
      <w:r w:rsidRPr="00F27620">
        <w:tab/>
      </w:r>
    </w:p>
    <w:p w14:paraId="48241AC6" w14:textId="77777777" w:rsidR="00F27620" w:rsidRDefault="00F27620" w:rsidP="00F27620">
      <w:pPr>
        <w:pStyle w:val="ListParagraph"/>
        <w:numPr>
          <w:ilvl w:val="0"/>
          <w:numId w:val="25"/>
        </w:numPr>
        <w:spacing w:after="0"/>
      </w:pPr>
      <w:r w:rsidRPr="00F27620">
        <w:t>Doubles</w:t>
      </w:r>
      <w:r w:rsidRPr="00F27620">
        <w:tab/>
      </w:r>
    </w:p>
    <w:p w14:paraId="2C23E710" w14:textId="77777777" w:rsidR="00F27620" w:rsidRDefault="00F27620" w:rsidP="00F27620">
      <w:pPr>
        <w:pStyle w:val="ListParagraph"/>
        <w:numPr>
          <w:ilvl w:val="0"/>
          <w:numId w:val="25"/>
        </w:numPr>
        <w:spacing w:after="0"/>
      </w:pPr>
      <w:r w:rsidRPr="00F27620">
        <w:t>Triples</w:t>
      </w:r>
      <w:r w:rsidRPr="00F27620">
        <w:tab/>
      </w:r>
    </w:p>
    <w:p w14:paraId="78640F13" w14:textId="77777777" w:rsidR="00F27620" w:rsidRDefault="00F27620" w:rsidP="00F27620">
      <w:pPr>
        <w:pStyle w:val="ListParagraph"/>
        <w:numPr>
          <w:ilvl w:val="0"/>
          <w:numId w:val="25"/>
        </w:numPr>
        <w:spacing w:after="0"/>
      </w:pPr>
      <w:r w:rsidRPr="00F27620">
        <w:t>Home Runs</w:t>
      </w:r>
      <w:r w:rsidRPr="00F27620">
        <w:tab/>
      </w:r>
    </w:p>
    <w:p w14:paraId="31A349EF" w14:textId="77777777" w:rsidR="00F27620" w:rsidRDefault="00F27620" w:rsidP="00F27620">
      <w:pPr>
        <w:pStyle w:val="ListParagraph"/>
        <w:numPr>
          <w:ilvl w:val="0"/>
          <w:numId w:val="25"/>
        </w:numPr>
        <w:spacing w:after="0"/>
      </w:pPr>
      <w:r w:rsidRPr="00F27620">
        <w:t>Walks</w:t>
      </w:r>
      <w:r w:rsidRPr="00F27620">
        <w:tab/>
      </w:r>
    </w:p>
    <w:p w14:paraId="60581D61" w14:textId="77777777" w:rsidR="00F27620" w:rsidRDefault="00F27620" w:rsidP="00F27620">
      <w:pPr>
        <w:pStyle w:val="ListParagraph"/>
        <w:numPr>
          <w:ilvl w:val="0"/>
          <w:numId w:val="25"/>
        </w:numPr>
        <w:spacing w:after="0"/>
      </w:pPr>
      <w:r w:rsidRPr="00F27620">
        <w:t>Strike Outs</w:t>
      </w:r>
      <w:r w:rsidRPr="00F27620">
        <w:tab/>
      </w:r>
    </w:p>
    <w:p w14:paraId="2F6BFDFD" w14:textId="77777777" w:rsidR="00F27620" w:rsidRDefault="00F27620" w:rsidP="00F27620">
      <w:pPr>
        <w:pStyle w:val="ListParagraph"/>
        <w:numPr>
          <w:ilvl w:val="0"/>
          <w:numId w:val="25"/>
        </w:numPr>
        <w:spacing w:after="0"/>
      </w:pPr>
      <w:r w:rsidRPr="00F27620">
        <w:t>Stolen Bases</w:t>
      </w:r>
      <w:r w:rsidRPr="00F27620">
        <w:tab/>
      </w:r>
    </w:p>
    <w:p w14:paraId="5CFB8E07" w14:textId="77777777" w:rsidR="00F27620" w:rsidRDefault="00F27620" w:rsidP="00F27620">
      <w:pPr>
        <w:pStyle w:val="ListParagraph"/>
        <w:numPr>
          <w:ilvl w:val="0"/>
          <w:numId w:val="25"/>
        </w:numPr>
        <w:spacing w:after="0"/>
      </w:pPr>
      <w:r w:rsidRPr="00F27620">
        <w:t>Caught Stealing</w:t>
      </w:r>
      <w:r w:rsidRPr="00F27620">
        <w:tab/>
      </w:r>
    </w:p>
    <w:p w14:paraId="39848872" w14:textId="77777777" w:rsidR="00F27620" w:rsidRDefault="00F27620" w:rsidP="00F27620">
      <w:pPr>
        <w:pStyle w:val="ListParagraph"/>
        <w:numPr>
          <w:ilvl w:val="0"/>
          <w:numId w:val="25"/>
        </w:numPr>
        <w:spacing w:after="0"/>
      </w:pPr>
      <w:r w:rsidRPr="00F27620">
        <w:t>Hit By Pitch</w:t>
      </w:r>
      <w:r w:rsidRPr="00F27620">
        <w:tab/>
      </w:r>
    </w:p>
    <w:p w14:paraId="2C735874" w14:textId="77777777" w:rsidR="00F27620" w:rsidRDefault="00F27620" w:rsidP="00F27620">
      <w:pPr>
        <w:pStyle w:val="ListParagraph"/>
        <w:numPr>
          <w:ilvl w:val="0"/>
          <w:numId w:val="25"/>
        </w:numPr>
        <w:spacing w:after="0"/>
      </w:pPr>
      <w:r w:rsidRPr="00F27620">
        <w:t>Sacrifice Fly</w:t>
      </w:r>
      <w:r w:rsidRPr="00F27620">
        <w:tab/>
      </w:r>
    </w:p>
    <w:p w14:paraId="60152837" w14:textId="77777777" w:rsidR="00F27620" w:rsidRDefault="00F27620" w:rsidP="00537C20">
      <w:pPr>
        <w:spacing w:after="0"/>
        <w:ind w:left="720"/>
      </w:pPr>
      <w:r>
        <w:t>Defensive Measurements</w:t>
      </w:r>
    </w:p>
    <w:p w14:paraId="26B4AA29" w14:textId="77777777" w:rsidR="00F27620" w:rsidRDefault="00F27620" w:rsidP="00F27620">
      <w:pPr>
        <w:pStyle w:val="ListParagraph"/>
        <w:numPr>
          <w:ilvl w:val="0"/>
          <w:numId w:val="26"/>
        </w:numPr>
        <w:spacing w:after="0"/>
      </w:pPr>
      <w:r w:rsidRPr="00F27620">
        <w:t>Runs Against</w:t>
      </w:r>
      <w:r w:rsidRPr="00F27620">
        <w:tab/>
      </w:r>
    </w:p>
    <w:p w14:paraId="7BF0BB1C" w14:textId="77777777" w:rsidR="00F27620" w:rsidRDefault="00F27620" w:rsidP="00F27620">
      <w:pPr>
        <w:pStyle w:val="ListParagraph"/>
        <w:numPr>
          <w:ilvl w:val="0"/>
          <w:numId w:val="26"/>
        </w:numPr>
        <w:spacing w:after="0"/>
      </w:pPr>
      <w:r w:rsidRPr="00F27620">
        <w:t>Earned Runs</w:t>
      </w:r>
      <w:r w:rsidRPr="00F27620">
        <w:tab/>
      </w:r>
    </w:p>
    <w:p w14:paraId="5D4727AB" w14:textId="77777777" w:rsidR="00F27620" w:rsidRDefault="00F27620" w:rsidP="00F27620">
      <w:pPr>
        <w:pStyle w:val="ListParagraph"/>
        <w:numPr>
          <w:ilvl w:val="0"/>
          <w:numId w:val="26"/>
        </w:numPr>
        <w:spacing w:after="0"/>
      </w:pPr>
      <w:r w:rsidRPr="00F27620">
        <w:t>Earned Run Average</w:t>
      </w:r>
      <w:r w:rsidRPr="00F27620">
        <w:tab/>
      </w:r>
    </w:p>
    <w:p w14:paraId="0DC9A6C3" w14:textId="77777777" w:rsidR="00F27620" w:rsidRDefault="00F27620" w:rsidP="00F27620">
      <w:pPr>
        <w:pStyle w:val="ListParagraph"/>
        <w:numPr>
          <w:ilvl w:val="0"/>
          <w:numId w:val="26"/>
        </w:numPr>
        <w:spacing w:after="0"/>
      </w:pPr>
      <w:r w:rsidRPr="00F27620">
        <w:t>Complete Games</w:t>
      </w:r>
      <w:r w:rsidRPr="00F27620">
        <w:tab/>
      </w:r>
    </w:p>
    <w:p w14:paraId="0C0F3FF0" w14:textId="77777777" w:rsidR="00F27620" w:rsidRDefault="00F27620" w:rsidP="00F27620">
      <w:pPr>
        <w:pStyle w:val="ListParagraph"/>
        <w:numPr>
          <w:ilvl w:val="0"/>
          <w:numId w:val="26"/>
        </w:numPr>
        <w:spacing w:after="0"/>
      </w:pPr>
      <w:r w:rsidRPr="00F27620">
        <w:t>Shutout</w:t>
      </w:r>
      <w:r>
        <w:t>s</w:t>
      </w:r>
      <w:r w:rsidRPr="00F27620">
        <w:tab/>
      </w:r>
    </w:p>
    <w:p w14:paraId="40149D66" w14:textId="77777777" w:rsidR="00F27620" w:rsidRDefault="00F27620" w:rsidP="00F27620">
      <w:pPr>
        <w:pStyle w:val="ListParagraph"/>
        <w:numPr>
          <w:ilvl w:val="0"/>
          <w:numId w:val="26"/>
        </w:numPr>
        <w:spacing w:after="0"/>
      </w:pPr>
      <w:r w:rsidRPr="00F27620">
        <w:t>Saves</w:t>
      </w:r>
      <w:r w:rsidRPr="00F27620">
        <w:tab/>
      </w:r>
    </w:p>
    <w:p w14:paraId="71E72945" w14:textId="77777777" w:rsidR="00F27620" w:rsidRDefault="00F27620" w:rsidP="00F27620">
      <w:pPr>
        <w:pStyle w:val="ListParagraph"/>
        <w:numPr>
          <w:ilvl w:val="0"/>
          <w:numId w:val="26"/>
        </w:numPr>
        <w:spacing w:after="0"/>
      </w:pPr>
      <w:r w:rsidRPr="00F27620">
        <w:t>Infield Put Outs</w:t>
      </w:r>
      <w:r w:rsidRPr="00F27620">
        <w:tab/>
      </w:r>
    </w:p>
    <w:p w14:paraId="4C272664" w14:textId="77777777" w:rsidR="00F27620" w:rsidRDefault="00F27620" w:rsidP="00F27620">
      <w:pPr>
        <w:pStyle w:val="ListParagraph"/>
        <w:numPr>
          <w:ilvl w:val="0"/>
          <w:numId w:val="26"/>
        </w:numPr>
        <w:spacing w:after="0"/>
      </w:pPr>
      <w:r w:rsidRPr="00F27620">
        <w:lastRenderedPageBreak/>
        <w:t>Hits Allowed</w:t>
      </w:r>
      <w:r w:rsidRPr="00F27620">
        <w:tab/>
      </w:r>
    </w:p>
    <w:p w14:paraId="14F89A94" w14:textId="77777777" w:rsidR="00F27620" w:rsidRDefault="00F27620" w:rsidP="00F27620">
      <w:pPr>
        <w:pStyle w:val="ListParagraph"/>
        <w:numPr>
          <w:ilvl w:val="0"/>
          <w:numId w:val="26"/>
        </w:numPr>
        <w:spacing w:after="0"/>
      </w:pPr>
      <w:r w:rsidRPr="00F27620">
        <w:t>Home Run Allowed</w:t>
      </w:r>
      <w:r w:rsidRPr="00F27620">
        <w:tab/>
      </w:r>
    </w:p>
    <w:p w14:paraId="204EE7D9" w14:textId="77777777" w:rsidR="00F27620" w:rsidRDefault="00F27620" w:rsidP="00F27620">
      <w:pPr>
        <w:pStyle w:val="ListParagraph"/>
        <w:numPr>
          <w:ilvl w:val="0"/>
          <w:numId w:val="26"/>
        </w:numPr>
        <w:spacing w:after="0"/>
      </w:pPr>
      <w:r>
        <w:t>Walks Allowed</w:t>
      </w:r>
      <w:r>
        <w:tab/>
      </w:r>
    </w:p>
    <w:p w14:paraId="0E213FA2" w14:textId="77777777" w:rsidR="00F27620" w:rsidRDefault="00F27620" w:rsidP="00F27620">
      <w:pPr>
        <w:pStyle w:val="ListParagraph"/>
        <w:numPr>
          <w:ilvl w:val="0"/>
          <w:numId w:val="26"/>
        </w:numPr>
        <w:spacing w:after="0"/>
      </w:pPr>
      <w:r>
        <w:t>Strikeouts Allowed</w:t>
      </w:r>
      <w:r w:rsidRPr="00F27620">
        <w:tab/>
      </w:r>
    </w:p>
    <w:p w14:paraId="2C92EE7D" w14:textId="77777777" w:rsidR="00F27620" w:rsidRDefault="00F27620" w:rsidP="00F27620">
      <w:pPr>
        <w:pStyle w:val="ListParagraph"/>
        <w:numPr>
          <w:ilvl w:val="0"/>
          <w:numId w:val="26"/>
        </w:numPr>
        <w:spacing w:after="0"/>
      </w:pPr>
      <w:r w:rsidRPr="00F27620">
        <w:t>Errors</w:t>
      </w:r>
      <w:r w:rsidRPr="00F27620">
        <w:tab/>
      </w:r>
    </w:p>
    <w:p w14:paraId="1BD3F393" w14:textId="77777777" w:rsidR="00F27620" w:rsidRDefault="00F27620" w:rsidP="00F27620">
      <w:pPr>
        <w:pStyle w:val="ListParagraph"/>
        <w:numPr>
          <w:ilvl w:val="0"/>
          <w:numId w:val="26"/>
        </w:numPr>
        <w:spacing w:after="0"/>
      </w:pPr>
      <w:r w:rsidRPr="00F27620">
        <w:t>Double Plays</w:t>
      </w:r>
      <w:r w:rsidRPr="00F27620">
        <w:tab/>
      </w:r>
    </w:p>
    <w:p w14:paraId="2D3410CA" w14:textId="77777777" w:rsidR="00F27620" w:rsidRDefault="00F27620" w:rsidP="00F27620">
      <w:pPr>
        <w:pStyle w:val="ListParagraph"/>
        <w:numPr>
          <w:ilvl w:val="0"/>
          <w:numId w:val="26"/>
        </w:numPr>
        <w:spacing w:after="0"/>
      </w:pPr>
      <w:r w:rsidRPr="00F27620">
        <w:t>Fielding Percentage</w:t>
      </w:r>
      <w:r w:rsidRPr="00F27620">
        <w:tab/>
      </w:r>
    </w:p>
    <w:p w14:paraId="4174ECAD" w14:textId="77777777" w:rsidR="00F27620" w:rsidRDefault="00F27620" w:rsidP="00537C20">
      <w:pPr>
        <w:spacing w:after="0"/>
        <w:ind w:left="720"/>
      </w:pPr>
      <w:r>
        <w:t>Miscellaneous</w:t>
      </w:r>
    </w:p>
    <w:p w14:paraId="3DA873C7" w14:textId="77777777" w:rsidR="00F27620" w:rsidRDefault="00F27620" w:rsidP="00F27620">
      <w:pPr>
        <w:pStyle w:val="ListParagraph"/>
        <w:numPr>
          <w:ilvl w:val="0"/>
          <w:numId w:val="27"/>
        </w:numPr>
        <w:spacing w:after="0"/>
      </w:pPr>
      <w:r w:rsidRPr="00F27620">
        <w:t>Team Name</w:t>
      </w:r>
      <w:r w:rsidRPr="00F27620">
        <w:tab/>
      </w:r>
    </w:p>
    <w:p w14:paraId="026E6559" w14:textId="77777777" w:rsidR="00F27620" w:rsidRDefault="00F27620" w:rsidP="00F27620">
      <w:pPr>
        <w:pStyle w:val="ListParagraph"/>
        <w:numPr>
          <w:ilvl w:val="0"/>
          <w:numId w:val="27"/>
        </w:numPr>
        <w:spacing w:after="0"/>
      </w:pPr>
      <w:r w:rsidRPr="00F27620">
        <w:t>Home Ball Park</w:t>
      </w:r>
      <w:r w:rsidRPr="00F27620">
        <w:tab/>
      </w:r>
    </w:p>
    <w:p w14:paraId="6032C8D1" w14:textId="77777777" w:rsidR="00F27620" w:rsidRDefault="00F27620" w:rsidP="00F27620">
      <w:pPr>
        <w:pStyle w:val="ListParagraph"/>
        <w:numPr>
          <w:ilvl w:val="0"/>
          <w:numId w:val="27"/>
        </w:numPr>
        <w:spacing w:after="0"/>
      </w:pPr>
      <w:r w:rsidRPr="00F27620">
        <w:t>Attendance</w:t>
      </w:r>
    </w:p>
    <w:p w14:paraId="174EF0B1" w14:textId="77777777" w:rsidR="00464AD9" w:rsidRPr="00917809" w:rsidRDefault="00464AD9" w:rsidP="00537C20">
      <w:pPr>
        <w:spacing w:after="0"/>
        <w:ind w:left="720"/>
        <w:rPr>
          <w:b/>
          <w:sz w:val="28"/>
          <w:szCs w:val="28"/>
        </w:rPr>
      </w:pPr>
      <w:r w:rsidRPr="00917809">
        <w:rPr>
          <w:b/>
          <w:sz w:val="28"/>
          <w:szCs w:val="28"/>
        </w:rPr>
        <w:t xml:space="preserve"> </w:t>
      </w:r>
    </w:p>
    <w:p w14:paraId="4A747CF5" w14:textId="77777777" w:rsidR="00917809" w:rsidRPr="00917809" w:rsidRDefault="00917809" w:rsidP="00917809">
      <w:pPr>
        <w:spacing w:after="0"/>
        <w:ind w:left="720"/>
        <w:rPr>
          <w:b/>
          <w:sz w:val="28"/>
          <w:szCs w:val="28"/>
        </w:rPr>
      </w:pPr>
      <w:r w:rsidRPr="00917809">
        <w:rPr>
          <w:b/>
          <w:sz w:val="28"/>
          <w:szCs w:val="28"/>
        </w:rPr>
        <w:t>Project Objectives</w:t>
      </w:r>
    </w:p>
    <w:p w14:paraId="71EAA7DB" w14:textId="77777777" w:rsidR="00F27620" w:rsidRDefault="00F27620" w:rsidP="006507BC">
      <w:pPr>
        <w:spacing w:after="0"/>
        <w:ind w:left="720"/>
      </w:pPr>
      <w:r>
        <w:t>The project has the following objectives.</w:t>
      </w:r>
    </w:p>
    <w:p w14:paraId="52366921" w14:textId="77777777" w:rsidR="00EE519C" w:rsidRDefault="00EE519C" w:rsidP="00EE519C">
      <w:pPr>
        <w:pStyle w:val="ListParagraph"/>
        <w:numPr>
          <w:ilvl w:val="0"/>
          <w:numId w:val="28"/>
        </w:numPr>
        <w:spacing w:after="0"/>
      </w:pPr>
      <w:r>
        <w:t>Determine if teams are more successful with high offenses, tight defenses or a balance of the two.</w:t>
      </w:r>
    </w:p>
    <w:p w14:paraId="0C6BF879" w14:textId="77777777" w:rsidR="00EE519C" w:rsidRDefault="00EE519C" w:rsidP="00EE519C">
      <w:pPr>
        <w:pStyle w:val="ListParagraph"/>
        <w:numPr>
          <w:ilvl w:val="0"/>
          <w:numId w:val="28"/>
        </w:numPr>
        <w:spacing w:after="0"/>
      </w:pPr>
      <w:r>
        <w:t>Determine if this conclusion is valid across multiple time periods.</w:t>
      </w:r>
    </w:p>
    <w:p w14:paraId="2527F980" w14:textId="77777777" w:rsidR="00EE519C" w:rsidRDefault="00EE519C" w:rsidP="00EE519C">
      <w:pPr>
        <w:pStyle w:val="ListParagraph"/>
        <w:numPr>
          <w:ilvl w:val="1"/>
          <w:numId w:val="28"/>
        </w:numPr>
        <w:spacing w:after="0"/>
      </w:pPr>
      <w:r>
        <w:t xml:space="preserve">Period 1 – before </w:t>
      </w:r>
      <w:r w:rsidR="00B96538">
        <w:t>192</w:t>
      </w:r>
      <w:r>
        <w:t>0</w:t>
      </w:r>
    </w:p>
    <w:p w14:paraId="099B582E" w14:textId="77777777" w:rsidR="00EE519C" w:rsidRDefault="00B96538" w:rsidP="00EE519C">
      <w:pPr>
        <w:pStyle w:val="ListParagraph"/>
        <w:numPr>
          <w:ilvl w:val="1"/>
          <w:numId w:val="28"/>
        </w:numPr>
        <w:spacing w:after="0"/>
      </w:pPr>
      <w:r>
        <w:t>Period 2 -  192</w:t>
      </w:r>
      <w:r w:rsidR="00B04986">
        <w:t>0 to 19</w:t>
      </w:r>
      <w:r>
        <w:t>60</w:t>
      </w:r>
    </w:p>
    <w:p w14:paraId="2792846D" w14:textId="77777777" w:rsidR="00EE519C" w:rsidRDefault="001776E0" w:rsidP="00EE519C">
      <w:pPr>
        <w:pStyle w:val="ListParagraph"/>
        <w:numPr>
          <w:ilvl w:val="1"/>
          <w:numId w:val="28"/>
        </w:numPr>
        <w:spacing w:after="0"/>
      </w:pPr>
      <w:r>
        <w:t>Period 3</w:t>
      </w:r>
      <w:r w:rsidR="00EE519C">
        <w:t xml:space="preserve"> –</w:t>
      </w:r>
      <w:r w:rsidR="00B04986">
        <w:t xml:space="preserve"> 1960 to 1990</w:t>
      </w:r>
    </w:p>
    <w:p w14:paraId="3AEF076A" w14:textId="77777777" w:rsidR="00EE519C" w:rsidRDefault="001776E0" w:rsidP="00EE519C">
      <w:pPr>
        <w:pStyle w:val="ListParagraph"/>
        <w:numPr>
          <w:ilvl w:val="1"/>
          <w:numId w:val="28"/>
        </w:numPr>
        <w:spacing w:after="0"/>
      </w:pPr>
      <w:r>
        <w:t>Period 4</w:t>
      </w:r>
      <w:r w:rsidR="00EE519C">
        <w:t xml:space="preserve"> –</w:t>
      </w:r>
      <w:r w:rsidR="00B04986">
        <w:t xml:space="preserve"> 1990</w:t>
      </w:r>
      <w:r w:rsidR="00EE519C">
        <w:t xml:space="preserve"> </w:t>
      </w:r>
      <w:r w:rsidR="00B04986">
        <w:t>to 2010</w:t>
      </w:r>
    </w:p>
    <w:p w14:paraId="7EFC41B9" w14:textId="77777777" w:rsidR="00EE519C" w:rsidRPr="00917809" w:rsidRDefault="00EE519C" w:rsidP="00EE519C">
      <w:pPr>
        <w:spacing w:after="0"/>
        <w:rPr>
          <w:b/>
          <w:sz w:val="28"/>
          <w:szCs w:val="28"/>
        </w:rPr>
      </w:pPr>
    </w:p>
    <w:p w14:paraId="2E725CB4" w14:textId="77777777" w:rsidR="00EE519C" w:rsidRPr="00917809" w:rsidRDefault="00917809" w:rsidP="00917809">
      <w:pPr>
        <w:spacing w:after="0"/>
        <w:ind w:left="720"/>
        <w:rPr>
          <w:b/>
          <w:sz w:val="28"/>
          <w:szCs w:val="28"/>
        </w:rPr>
      </w:pPr>
      <w:r>
        <w:rPr>
          <w:b/>
          <w:sz w:val="28"/>
          <w:szCs w:val="28"/>
        </w:rPr>
        <w:t>Approach</w:t>
      </w:r>
    </w:p>
    <w:p w14:paraId="745B4106" w14:textId="77777777" w:rsidR="0004490F" w:rsidRDefault="0004490F" w:rsidP="00EE519C">
      <w:pPr>
        <w:pStyle w:val="ListParagraph"/>
        <w:numPr>
          <w:ilvl w:val="0"/>
          <w:numId w:val="29"/>
        </w:numPr>
        <w:spacing w:after="0"/>
      </w:pPr>
      <w:r>
        <w:t>Perform an exploratory data analysis to understand the statistical properties and distribution shapes of 8 key variables of your choice.</w:t>
      </w:r>
      <w:r w:rsidR="00B04986">
        <w:t xml:space="preserve"> Perform this analysis for a single dataset that spans 1960 to 2010</w:t>
      </w:r>
    </w:p>
    <w:p w14:paraId="6BDA8900" w14:textId="77777777" w:rsidR="0004490F" w:rsidRDefault="0004490F" w:rsidP="0004490F">
      <w:pPr>
        <w:pStyle w:val="ListParagraph"/>
        <w:numPr>
          <w:ilvl w:val="1"/>
          <w:numId w:val="29"/>
        </w:numPr>
        <w:spacing w:after="0"/>
      </w:pPr>
      <w:r>
        <w:t xml:space="preserve">Calculate the descriptive statistics for the 8 variables </w:t>
      </w:r>
    </w:p>
    <w:p w14:paraId="39C6AEB9" w14:textId="77777777" w:rsidR="00B04986" w:rsidRDefault="00B04986" w:rsidP="0004490F">
      <w:pPr>
        <w:pStyle w:val="ListParagraph"/>
        <w:numPr>
          <w:ilvl w:val="1"/>
          <w:numId w:val="29"/>
        </w:numPr>
        <w:spacing w:after="0"/>
      </w:pPr>
      <w:r>
        <w:t>Show  a histogram for each of the 8 variables</w:t>
      </w:r>
    </w:p>
    <w:p w14:paraId="1629D470" w14:textId="77777777" w:rsidR="00B04986" w:rsidRDefault="00B04986" w:rsidP="0004490F">
      <w:pPr>
        <w:pStyle w:val="ListParagraph"/>
        <w:numPr>
          <w:ilvl w:val="1"/>
          <w:numId w:val="29"/>
        </w:numPr>
        <w:spacing w:after="0"/>
      </w:pPr>
      <w:r>
        <w:t>Show a boxplot for each of the 8 variables</w:t>
      </w:r>
    </w:p>
    <w:p w14:paraId="5DC78F5F" w14:textId="77777777" w:rsidR="00B04986" w:rsidRDefault="00B04986" w:rsidP="0004490F">
      <w:pPr>
        <w:pStyle w:val="ListParagraph"/>
        <w:numPr>
          <w:ilvl w:val="1"/>
          <w:numId w:val="29"/>
        </w:numPr>
        <w:spacing w:after="0"/>
      </w:pPr>
      <w:r>
        <w:t>Comment on the visual shape of the distribution of each variable</w:t>
      </w:r>
    </w:p>
    <w:p w14:paraId="4BD422AD" w14:textId="77777777" w:rsidR="00B04986" w:rsidRDefault="00B04986" w:rsidP="00B04986">
      <w:pPr>
        <w:pStyle w:val="ListParagraph"/>
        <w:numPr>
          <w:ilvl w:val="2"/>
          <w:numId w:val="29"/>
        </w:numPr>
        <w:spacing w:after="0"/>
      </w:pPr>
      <w:r>
        <w:t>Is it symmetric?</w:t>
      </w:r>
    </w:p>
    <w:p w14:paraId="244327A8" w14:textId="77777777" w:rsidR="00B04986" w:rsidRDefault="00B04986" w:rsidP="00B04986">
      <w:pPr>
        <w:pStyle w:val="ListParagraph"/>
        <w:numPr>
          <w:ilvl w:val="2"/>
          <w:numId w:val="29"/>
        </w:numPr>
        <w:spacing w:after="0"/>
      </w:pPr>
      <w:r>
        <w:t>Is there a single mode?</w:t>
      </w:r>
    </w:p>
    <w:p w14:paraId="3F552595" w14:textId="77777777" w:rsidR="00B04986" w:rsidRDefault="00B04986" w:rsidP="00B04986">
      <w:pPr>
        <w:pStyle w:val="ListParagraph"/>
        <w:numPr>
          <w:ilvl w:val="2"/>
          <w:numId w:val="29"/>
        </w:numPr>
        <w:spacing w:after="0"/>
      </w:pPr>
      <w:r>
        <w:t>Is it narrow or wide?</w:t>
      </w:r>
    </w:p>
    <w:p w14:paraId="408F9EE5" w14:textId="77777777" w:rsidR="00B04986" w:rsidRDefault="00B04986" w:rsidP="00B04986">
      <w:pPr>
        <w:pStyle w:val="ListParagraph"/>
        <w:numPr>
          <w:ilvl w:val="2"/>
          <w:numId w:val="29"/>
        </w:numPr>
        <w:spacing w:after="0"/>
      </w:pPr>
      <w:r>
        <w:t>Are there many outliers?</w:t>
      </w:r>
    </w:p>
    <w:p w14:paraId="60CF81E5" w14:textId="77777777" w:rsidR="000A7A02" w:rsidRDefault="000A7A02" w:rsidP="000A7A02">
      <w:pPr>
        <w:pStyle w:val="ListParagraph"/>
        <w:numPr>
          <w:ilvl w:val="1"/>
          <w:numId w:val="29"/>
        </w:numPr>
        <w:spacing w:after="0"/>
      </w:pPr>
      <w:r>
        <w:t>Comment on the validity of the assumption that each of the 8 variables is normally distributed.</w:t>
      </w:r>
    </w:p>
    <w:p w14:paraId="13B70BB4" w14:textId="77777777" w:rsidR="0004490F" w:rsidRDefault="0004490F" w:rsidP="00B04986">
      <w:pPr>
        <w:pStyle w:val="ListParagraph"/>
        <w:numPr>
          <w:ilvl w:val="0"/>
          <w:numId w:val="29"/>
        </w:numPr>
        <w:spacing w:after="0"/>
      </w:pPr>
      <w:r>
        <w:t>Do a correlation analysis for the f</w:t>
      </w:r>
      <w:r w:rsidR="00B04986">
        <w:t>ollow</w:t>
      </w:r>
      <w:r w:rsidR="00B96538">
        <w:t>ing pairs of fields for the</w:t>
      </w:r>
      <w:r w:rsidR="00B04986">
        <w:t xml:space="preserve"> </w:t>
      </w:r>
      <w:r w:rsidR="00B96538">
        <w:t xml:space="preserve">complete data </w:t>
      </w:r>
      <w:r w:rsidR="00B04986">
        <w:t>spanning 1960 to 2010</w:t>
      </w:r>
    </w:p>
    <w:p w14:paraId="7048C63D" w14:textId="77777777" w:rsidR="0004490F" w:rsidRDefault="0004490F" w:rsidP="0004490F">
      <w:pPr>
        <w:pStyle w:val="ListParagraph"/>
        <w:numPr>
          <w:ilvl w:val="1"/>
          <w:numId w:val="29"/>
        </w:numPr>
        <w:spacing w:after="0"/>
      </w:pPr>
      <w:r>
        <w:t>Games Won vs Runs Scored</w:t>
      </w:r>
    </w:p>
    <w:p w14:paraId="32EA07CC" w14:textId="77777777" w:rsidR="0004490F" w:rsidRDefault="0004490F" w:rsidP="0004490F">
      <w:pPr>
        <w:pStyle w:val="ListParagraph"/>
        <w:numPr>
          <w:ilvl w:val="1"/>
          <w:numId w:val="29"/>
        </w:numPr>
        <w:spacing w:after="0"/>
      </w:pPr>
      <w:r>
        <w:t>Ga</w:t>
      </w:r>
      <w:r w:rsidR="00DD385C">
        <w:t>mes Won vs Runs Against</w:t>
      </w:r>
    </w:p>
    <w:p w14:paraId="5739FDD7" w14:textId="77777777" w:rsidR="0004490F" w:rsidRDefault="0004490F" w:rsidP="0004490F">
      <w:pPr>
        <w:pStyle w:val="ListParagraph"/>
        <w:numPr>
          <w:ilvl w:val="1"/>
          <w:numId w:val="29"/>
        </w:numPr>
        <w:spacing w:after="0"/>
      </w:pPr>
      <w:r>
        <w:lastRenderedPageBreak/>
        <w:t>Games Won vs (Runs Scored</w:t>
      </w:r>
      <w:r w:rsidR="003C4A18">
        <w:t xml:space="preserve"> minus </w:t>
      </w:r>
      <w:r w:rsidR="00DD385C">
        <w:t>Runs Against</w:t>
      </w:r>
      <w:r w:rsidR="00B04986">
        <w:t>)</w:t>
      </w:r>
    </w:p>
    <w:p w14:paraId="66CC0E0D" w14:textId="77777777" w:rsidR="0004490F" w:rsidRDefault="0004490F" w:rsidP="0004490F">
      <w:pPr>
        <w:pStyle w:val="ListParagraph"/>
        <w:numPr>
          <w:ilvl w:val="1"/>
          <w:numId w:val="29"/>
        </w:numPr>
        <w:spacing w:after="0"/>
      </w:pPr>
      <w:r>
        <w:t>Games Lost vs Runs Scored</w:t>
      </w:r>
    </w:p>
    <w:p w14:paraId="3D43E69C" w14:textId="77777777" w:rsidR="0004490F" w:rsidRDefault="0004490F" w:rsidP="0004490F">
      <w:pPr>
        <w:pStyle w:val="ListParagraph"/>
        <w:numPr>
          <w:ilvl w:val="1"/>
          <w:numId w:val="29"/>
        </w:numPr>
        <w:spacing w:after="0"/>
      </w:pPr>
      <w:r>
        <w:t>Games Lost</w:t>
      </w:r>
      <w:r w:rsidR="00DD385C">
        <w:t xml:space="preserve"> vs Runs Against</w:t>
      </w:r>
    </w:p>
    <w:p w14:paraId="70F2B900" w14:textId="77777777" w:rsidR="00B04986" w:rsidRDefault="0004490F" w:rsidP="00B04986">
      <w:pPr>
        <w:pStyle w:val="ListParagraph"/>
        <w:numPr>
          <w:ilvl w:val="1"/>
          <w:numId w:val="29"/>
        </w:numPr>
        <w:spacing w:after="0"/>
      </w:pPr>
      <w:r>
        <w:t>Games Lost</w:t>
      </w:r>
      <w:r w:rsidR="003C4A18">
        <w:t xml:space="preserve"> vs (Runs Scored minus </w:t>
      </w:r>
      <w:r w:rsidR="00DD385C">
        <w:t>Runs Against</w:t>
      </w:r>
    </w:p>
    <w:p w14:paraId="2AB01609" w14:textId="77777777" w:rsidR="00B04986" w:rsidRDefault="00B04986" w:rsidP="00B04986">
      <w:pPr>
        <w:pStyle w:val="ListParagraph"/>
        <w:numPr>
          <w:ilvl w:val="1"/>
          <w:numId w:val="29"/>
        </w:numPr>
        <w:spacing w:after="0"/>
      </w:pPr>
      <w:r>
        <w:t>Provide an interpretation and commentary for your analysis.</w:t>
      </w:r>
    </w:p>
    <w:p w14:paraId="404A1370" w14:textId="77777777" w:rsidR="00EE519C" w:rsidRDefault="00EE519C" w:rsidP="00EE519C">
      <w:pPr>
        <w:pStyle w:val="ListParagraph"/>
        <w:numPr>
          <w:ilvl w:val="0"/>
          <w:numId w:val="29"/>
        </w:numPr>
        <w:spacing w:after="0"/>
      </w:pPr>
      <w:r>
        <w:t xml:space="preserve">Create a multiple linear regression </w:t>
      </w:r>
      <w:r w:rsidR="00B04986">
        <w:t xml:space="preserve">model </w:t>
      </w:r>
      <w:r>
        <w:t xml:space="preserve">for each </w:t>
      </w:r>
      <w:r w:rsidR="00B96538">
        <w:t>of the 4</w:t>
      </w:r>
      <w:r w:rsidR="00B04986">
        <w:t xml:space="preserve"> </w:t>
      </w:r>
      <w:r>
        <w:t>time period</w:t>
      </w:r>
      <w:r w:rsidR="00B04986">
        <w:t>s</w:t>
      </w:r>
      <w:r>
        <w:t xml:space="preserve"> </w:t>
      </w:r>
      <w:r w:rsidR="00B96538">
        <w:t xml:space="preserve">noted above </w:t>
      </w:r>
      <w:r>
        <w:t>an</w:t>
      </w:r>
      <w:r w:rsidR="00B96538">
        <w:t>d select</w:t>
      </w:r>
      <w:r>
        <w:t xml:space="preserve"> the independent variables that are good predictors of games won.</w:t>
      </w:r>
    </w:p>
    <w:p w14:paraId="74D8840E" w14:textId="77777777" w:rsidR="0004490F" w:rsidRDefault="0004490F" w:rsidP="0004490F">
      <w:pPr>
        <w:pStyle w:val="ListParagraph"/>
        <w:numPr>
          <w:ilvl w:val="1"/>
          <w:numId w:val="29"/>
        </w:numPr>
        <w:spacing w:after="0"/>
      </w:pPr>
      <w:r>
        <w:t>Keep the model as simple as possible</w:t>
      </w:r>
    </w:p>
    <w:p w14:paraId="314EFB28" w14:textId="77777777" w:rsidR="0004490F" w:rsidRDefault="0004490F" w:rsidP="003C4A18">
      <w:pPr>
        <w:pStyle w:val="ListParagraph"/>
        <w:numPr>
          <w:ilvl w:val="1"/>
          <w:numId w:val="29"/>
        </w:numPr>
        <w:spacing w:after="0"/>
      </w:pPr>
      <w:r>
        <w:t>Try combinations of offensive and defensive fields as independent variables.</w:t>
      </w:r>
    </w:p>
    <w:p w14:paraId="3E0600ED" w14:textId="77777777" w:rsidR="0099799B" w:rsidRDefault="0099799B" w:rsidP="003C4A18">
      <w:pPr>
        <w:pStyle w:val="ListParagraph"/>
        <w:numPr>
          <w:ilvl w:val="1"/>
          <w:numId w:val="29"/>
        </w:numPr>
        <w:spacing w:after="0"/>
      </w:pPr>
      <w:r>
        <w:t>Justify your model in terms of the independent variables you selected</w:t>
      </w:r>
    </w:p>
    <w:p w14:paraId="075E644F" w14:textId="77777777" w:rsidR="003C4A18" w:rsidRDefault="003C4A18" w:rsidP="003C4A18">
      <w:pPr>
        <w:pStyle w:val="ListParagraph"/>
        <w:numPr>
          <w:ilvl w:val="0"/>
          <w:numId w:val="29"/>
        </w:numPr>
        <w:spacing w:after="0"/>
      </w:pPr>
      <w:r>
        <w:t>Evaluate each  of your 4 regression models</w:t>
      </w:r>
    </w:p>
    <w:p w14:paraId="4B3AE6DE" w14:textId="77777777" w:rsidR="003C4A18" w:rsidRDefault="003C4A18" w:rsidP="003C4A18">
      <w:pPr>
        <w:pStyle w:val="ListParagraph"/>
        <w:numPr>
          <w:ilvl w:val="1"/>
          <w:numId w:val="29"/>
        </w:numPr>
        <w:spacing w:after="0"/>
      </w:pPr>
      <w:r>
        <w:t>Statistical significance of the overall model</w:t>
      </w:r>
    </w:p>
    <w:p w14:paraId="2DB7A705" w14:textId="77777777" w:rsidR="003C4A18" w:rsidRDefault="003C4A18" w:rsidP="003C4A18">
      <w:pPr>
        <w:pStyle w:val="ListParagraph"/>
        <w:numPr>
          <w:ilvl w:val="1"/>
          <w:numId w:val="29"/>
        </w:numPr>
        <w:spacing w:after="0"/>
      </w:pPr>
      <w:r>
        <w:t>Statistical significance of each coefficient, including the intercept</w:t>
      </w:r>
    </w:p>
    <w:p w14:paraId="798F3285" w14:textId="77777777" w:rsidR="000A7A02" w:rsidRDefault="000A7A02" w:rsidP="003C4A18">
      <w:pPr>
        <w:pStyle w:val="ListParagraph"/>
        <w:numPr>
          <w:ilvl w:val="1"/>
          <w:numId w:val="29"/>
        </w:numPr>
        <w:spacing w:after="0"/>
      </w:pPr>
      <w:r>
        <w:t>Are your independent variables approximately normally distributed?</w:t>
      </w:r>
    </w:p>
    <w:p w14:paraId="05921201" w14:textId="77777777" w:rsidR="003C4A18" w:rsidRDefault="003C4A18" w:rsidP="003C4A18">
      <w:pPr>
        <w:pStyle w:val="ListParagraph"/>
        <w:numPr>
          <w:ilvl w:val="0"/>
          <w:numId w:val="29"/>
        </w:numPr>
        <w:spacing w:after="0"/>
      </w:pPr>
      <w:r>
        <w:t>Use the 4</w:t>
      </w:r>
      <w:r w:rsidRPr="003C4A18">
        <w:rPr>
          <w:vertAlign w:val="superscript"/>
        </w:rPr>
        <w:t>th</w:t>
      </w:r>
      <w:r>
        <w:t xml:space="preserve"> regression model from 1990 to 2010 and forecast the number of games won for the New York Yankees and the Toronto Blue Jays </w:t>
      </w:r>
      <w:r w:rsidR="00917809">
        <w:t>using values for the independent var</w:t>
      </w:r>
      <w:r w:rsidR="000A7A02">
        <w:t xml:space="preserve">iables for </w:t>
      </w:r>
      <w:r w:rsidR="00917809">
        <w:t>2012 and 2015.</w:t>
      </w:r>
    </w:p>
    <w:p w14:paraId="4FC9633D" w14:textId="77777777" w:rsidR="003C4A18" w:rsidRDefault="00917809" w:rsidP="00917809">
      <w:pPr>
        <w:pStyle w:val="ListParagraph"/>
        <w:numPr>
          <w:ilvl w:val="2"/>
          <w:numId w:val="29"/>
        </w:numPr>
        <w:spacing w:after="0"/>
      </w:pPr>
      <w:r>
        <w:t>Discuss the error in your prediction by comparing the actual wins to predicted wins for the 2 teams in the 2 years.</w:t>
      </w:r>
    </w:p>
    <w:p w14:paraId="7BF101CF" w14:textId="77777777" w:rsidR="00917809" w:rsidRDefault="007C6E58" w:rsidP="00917809">
      <w:pPr>
        <w:pStyle w:val="ListParagraph"/>
        <w:numPr>
          <w:ilvl w:val="2"/>
          <w:numId w:val="29"/>
        </w:numPr>
        <w:spacing w:after="0"/>
      </w:pPr>
      <w:r>
        <w:t xml:space="preserve">Quantify your </w:t>
      </w:r>
      <w:r w:rsidR="00917809">
        <w:t>comment</w:t>
      </w:r>
      <w:r w:rsidR="00C97F05">
        <w:t>s</w:t>
      </w:r>
      <w:r w:rsidR="00917809">
        <w:t xml:space="preserve"> </w:t>
      </w:r>
      <w:r>
        <w:t xml:space="preserve">about the </w:t>
      </w:r>
      <w:r w:rsidR="00C97F05">
        <w:t xml:space="preserve">model </w:t>
      </w:r>
      <w:r>
        <w:t>error by calculating the Root Mean Square Error for</w:t>
      </w:r>
      <w:r w:rsidR="00C97F05">
        <w:t xml:space="preserve"> your set of</w:t>
      </w:r>
      <w:r>
        <w:t xml:space="preserve"> </w:t>
      </w:r>
      <w:proofErr w:type="gramStart"/>
      <w:r>
        <w:t>predictions.</w:t>
      </w:r>
      <w:r w:rsidR="00917809">
        <w:t>.</w:t>
      </w:r>
      <w:proofErr w:type="gramEnd"/>
      <w:r w:rsidR="00C97F05">
        <w:t xml:space="preserve">  An example of this calculation is provided in the Week_5_Example_Notebook.ipynb</w:t>
      </w:r>
    </w:p>
    <w:p w14:paraId="67DF5C8E" w14:textId="77777777" w:rsidR="00F27620" w:rsidRDefault="00F27620" w:rsidP="00F27620">
      <w:pPr>
        <w:spacing w:after="0"/>
      </w:pPr>
    </w:p>
    <w:p w14:paraId="48A9F173" w14:textId="3F68BE23" w:rsidR="00917809" w:rsidRDefault="00917809" w:rsidP="006507BC"/>
    <w:sectPr w:rsidR="0091780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734F"/>
    <w:multiLevelType w:val="hybridMultilevel"/>
    <w:tmpl w:val="E46EE8E2"/>
    <w:lvl w:ilvl="0" w:tplc="10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" w15:restartNumberingAfterBreak="0">
    <w:nsid w:val="01BE09CB"/>
    <w:multiLevelType w:val="hybridMultilevel"/>
    <w:tmpl w:val="A708473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1F3657"/>
    <w:multiLevelType w:val="hybridMultilevel"/>
    <w:tmpl w:val="F7AAF118"/>
    <w:lvl w:ilvl="0" w:tplc="1188FD9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4413CF"/>
    <w:multiLevelType w:val="hybridMultilevel"/>
    <w:tmpl w:val="3F8A1CA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4552D1"/>
    <w:multiLevelType w:val="hybridMultilevel"/>
    <w:tmpl w:val="8834D81C"/>
    <w:lvl w:ilvl="0" w:tplc="070CAB14">
      <w:start w:val="1"/>
      <w:numFmt w:val="upperLetter"/>
      <w:lvlText w:val="%1)"/>
      <w:lvlJc w:val="left"/>
      <w:pPr>
        <w:ind w:left="108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7331E4"/>
    <w:multiLevelType w:val="hybridMultilevel"/>
    <w:tmpl w:val="51D84C8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4F25FB"/>
    <w:multiLevelType w:val="hybridMultilevel"/>
    <w:tmpl w:val="846EFF5A"/>
    <w:lvl w:ilvl="0" w:tplc="B4DABE0C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48A2C65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2" w:tplc="A676871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6A437E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4" w:tplc="82EAE35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5" w:tplc="88C8CDE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7DD01D4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7" w:tplc="A338275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  <w:lvl w:ilvl="8" w:tplc="2A2AF218" w:tentative="1">
      <w:start w:val="1"/>
      <w:numFmt w:val="bullet"/>
      <w:lvlText w:val="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97307B"/>
    <w:multiLevelType w:val="hybridMultilevel"/>
    <w:tmpl w:val="A3D0F472"/>
    <w:lvl w:ilvl="0" w:tplc="C724556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A12DAF"/>
    <w:multiLevelType w:val="hybridMultilevel"/>
    <w:tmpl w:val="C3009370"/>
    <w:lvl w:ilvl="0" w:tplc="A724949C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0C42E18"/>
    <w:multiLevelType w:val="hybridMultilevel"/>
    <w:tmpl w:val="FD82275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996FF6"/>
    <w:multiLevelType w:val="hybridMultilevel"/>
    <w:tmpl w:val="F07ED71E"/>
    <w:lvl w:ilvl="0" w:tplc="4C2A65E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361AB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42914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FC4A0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0059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CE8AE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52B4D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802A2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48640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B455EF"/>
    <w:multiLevelType w:val="hybridMultilevel"/>
    <w:tmpl w:val="4EF45AA4"/>
    <w:lvl w:ilvl="0" w:tplc="2E0C0C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D3E6E58"/>
    <w:multiLevelType w:val="hybridMultilevel"/>
    <w:tmpl w:val="42681138"/>
    <w:lvl w:ilvl="0" w:tplc="A516C6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5C3508"/>
    <w:multiLevelType w:val="hybridMultilevel"/>
    <w:tmpl w:val="6220D4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2D4D15"/>
    <w:multiLevelType w:val="hybridMultilevel"/>
    <w:tmpl w:val="D7CE819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4B6690"/>
    <w:multiLevelType w:val="hybridMultilevel"/>
    <w:tmpl w:val="F0CC7B36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3704CF"/>
    <w:multiLevelType w:val="hybridMultilevel"/>
    <w:tmpl w:val="69A0B824"/>
    <w:lvl w:ilvl="0" w:tplc="1009000F">
      <w:start w:val="1"/>
      <w:numFmt w:val="decimal"/>
      <w:lvlText w:val="%1."/>
      <w:lvlJc w:val="left"/>
      <w:pPr>
        <w:ind w:left="1797" w:hanging="360"/>
      </w:pPr>
    </w:lvl>
    <w:lvl w:ilvl="1" w:tplc="10090019" w:tentative="1">
      <w:start w:val="1"/>
      <w:numFmt w:val="lowerLetter"/>
      <w:lvlText w:val="%2."/>
      <w:lvlJc w:val="left"/>
      <w:pPr>
        <w:ind w:left="2517" w:hanging="360"/>
      </w:pPr>
    </w:lvl>
    <w:lvl w:ilvl="2" w:tplc="1009001B" w:tentative="1">
      <w:start w:val="1"/>
      <w:numFmt w:val="lowerRoman"/>
      <w:lvlText w:val="%3."/>
      <w:lvlJc w:val="right"/>
      <w:pPr>
        <w:ind w:left="3237" w:hanging="180"/>
      </w:pPr>
    </w:lvl>
    <w:lvl w:ilvl="3" w:tplc="1009000F" w:tentative="1">
      <w:start w:val="1"/>
      <w:numFmt w:val="decimal"/>
      <w:lvlText w:val="%4."/>
      <w:lvlJc w:val="left"/>
      <w:pPr>
        <w:ind w:left="3957" w:hanging="360"/>
      </w:pPr>
    </w:lvl>
    <w:lvl w:ilvl="4" w:tplc="10090019" w:tentative="1">
      <w:start w:val="1"/>
      <w:numFmt w:val="lowerLetter"/>
      <w:lvlText w:val="%5."/>
      <w:lvlJc w:val="left"/>
      <w:pPr>
        <w:ind w:left="4677" w:hanging="360"/>
      </w:pPr>
    </w:lvl>
    <w:lvl w:ilvl="5" w:tplc="1009001B" w:tentative="1">
      <w:start w:val="1"/>
      <w:numFmt w:val="lowerRoman"/>
      <w:lvlText w:val="%6."/>
      <w:lvlJc w:val="right"/>
      <w:pPr>
        <w:ind w:left="5397" w:hanging="180"/>
      </w:pPr>
    </w:lvl>
    <w:lvl w:ilvl="6" w:tplc="1009000F" w:tentative="1">
      <w:start w:val="1"/>
      <w:numFmt w:val="decimal"/>
      <w:lvlText w:val="%7."/>
      <w:lvlJc w:val="left"/>
      <w:pPr>
        <w:ind w:left="6117" w:hanging="360"/>
      </w:pPr>
    </w:lvl>
    <w:lvl w:ilvl="7" w:tplc="10090019" w:tentative="1">
      <w:start w:val="1"/>
      <w:numFmt w:val="lowerLetter"/>
      <w:lvlText w:val="%8."/>
      <w:lvlJc w:val="left"/>
      <w:pPr>
        <w:ind w:left="6837" w:hanging="360"/>
      </w:pPr>
    </w:lvl>
    <w:lvl w:ilvl="8" w:tplc="1009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17" w15:restartNumberingAfterBreak="0">
    <w:nsid w:val="46306CE2"/>
    <w:multiLevelType w:val="hybridMultilevel"/>
    <w:tmpl w:val="9B14CC5A"/>
    <w:lvl w:ilvl="0" w:tplc="80F0ECE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BFD7D6E"/>
    <w:multiLevelType w:val="hybridMultilevel"/>
    <w:tmpl w:val="8C728652"/>
    <w:lvl w:ilvl="0" w:tplc="893AE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D10853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57ADB2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05ECC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A7EC3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53272F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7FA647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AAA319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ECC206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E0C65B1"/>
    <w:multiLevelType w:val="hybridMultilevel"/>
    <w:tmpl w:val="A48C0E86"/>
    <w:lvl w:ilvl="0" w:tplc="D77641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2542A9E"/>
    <w:multiLevelType w:val="hybridMultilevel"/>
    <w:tmpl w:val="4DFE5972"/>
    <w:lvl w:ilvl="0" w:tplc="FCC482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246DF3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4688C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96688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CBE505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5F01B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1169F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724CE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EA1E2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9AA0C24"/>
    <w:multiLevelType w:val="hybridMultilevel"/>
    <w:tmpl w:val="D8C2127E"/>
    <w:lvl w:ilvl="0" w:tplc="4984B0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5158A4"/>
    <w:multiLevelType w:val="hybridMultilevel"/>
    <w:tmpl w:val="42926916"/>
    <w:lvl w:ilvl="0" w:tplc="ED46444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12521B"/>
    <w:multiLevelType w:val="hybridMultilevel"/>
    <w:tmpl w:val="4D16D4F2"/>
    <w:lvl w:ilvl="0" w:tplc="39F01D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3ED5680"/>
    <w:multiLevelType w:val="hybridMultilevel"/>
    <w:tmpl w:val="5A468BE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C7923BA"/>
    <w:multiLevelType w:val="hybridMultilevel"/>
    <w:tmpl w:val="8E68C05E"/>
    <w:lvl w:ilvl="0" w:tplc="009A8B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2A87ABB"/>
    <w:multiLevelType w:val="hybridMultilevel"/>
    <w:tmpl w:val="60FE58F6"/>
    <w:lvl w:ilvl="0" w:tplc="4984B0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1002FE"/>
    <w:multiLevelType w:val="hybridMultilevel"/>
    <w:tmpl w:val="038EA0B4"/>
    <w:lvl w:ilvl="0" w:tplc="ED46444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79E424B"/>
    <w:multiLevelType w:val="hybridMultilevel"/>
    <w:tmpl w:val="D3142972"/>
    <w:lvl w:ilvl="0" w:tplc="1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7F703AD"/>
    <w:multiLevelType w:val="hybridMultilevel"/>
    <w:tmpl w:val="6E52A3A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2899295">
    <w:abstractNumId w:val="23"/>
  </w:num>
  <w:num w:numId="2" w16cid:durableId="1905293437">
    <w:abstractNumId w:val="27"/>
  </w:num>
  <w:num w:numId="3" w16cid:durableId="724985309">
    <w:abstractNumId w:val="13"/>
  </w:num>
  <w:num w:numId="4" w16cid:durableId="234095443">
    <w:abstractNumId w:val="22"/>
  </w:num>
  <w:num w:numId="5" w16cid:durableId="1022896787">
    <w:abstractNumId w:val="19"/>
  </w:num>
  <w:num w:numId="6" w16cid:durableId="749038766">
    <w:abstractNumId w:val="10"/>
  </w:num>
  <w:num w:numId="7" w16cid:durableId="1313410274">
    <w:abstractNumId w:val="6"/>
  </w:num>
  <w:num w:numId="8" w16cid:durableId="1781022447">
    <w:abstractNumId w:val="20"/>
  </w:num>
  <w:num w:numId="9" w16cid:durableId="1268153489">
    <w:abstractNumId w:val="18"/>
  </w:num>
  <w:num w:numId="10" w16cid:durableId="2017221983">
    <w:abstractNumId w:val="5"/>
  </w:num>
  <w:num w:numId="11" w16cid:durableId="148442667">
    <w:abstractNumId w:val="16"/>
  </w:num>
  <w:num w:numId="12" w16cid:durableId="1437090862">
    <w:abstractNumId w:val="0"/>
  </w:num>
  <w:num w:numId="13" w16cid:durableId="1710910965">
    <w:abstractNumId w:val="28"/>
  </w:num>
  <w:num w:numId="14" w16cid:durableId="1982230964">
    <w:abstractNumId w:val="9"/>
  </w:num>
  <w:num w:numId="15" w16cid:durableId="1168011656">
    <w:abstractNumId w:val="15"/>
  </w:num>
  <w:num w:numId="16" w16cid:durableId="1724675928">
    <w:abstractNumId w:val="11"/>
  </w:num>
  <w:num w:numId="17" w16cid:durableId="640959403">
    <w:abstractNumId w:val="17"/>
  </w:num>
  <w:num w:numId="18" w16cid:durableId="1095321319">
    <w:abstractNumId w:val="4"/>
  </w:num>
  <w:num w:numId="19" w16cid:durableId="1979072212">
    <w:abstractNumId w:val="8"/>
  </w:num>
  <w:num w:numId="20" w16cid:durableId="430054841">
    <w:abstractNumId w:val="7"/>
  </w:num>
  <w:num w:numId="21" w16cid:durableId="206843079">
    <w:abstractNumId w:val="2"/>
  </w:num>
  <w:num w:numId="22" w16cid:durableId="45952116">
    <w:abstractNumId w:val="25"/>
  </w:num>
  <w:num w:numId="23" w16cid:durableId="1814978072">
    <w:abstractNumId w:val="1"/>
  </w:num>
  <w:num w:numId="24" w16cid:durableId="1060325345">
    <w:abstractNumId w:val="3"/>
  </w:num>
  <w:num w:numId="25" w16cid:durableId="2032025506">
    <w:abstractNumId w:val="29"/>
  </w:num>
  <w:num w:numId="26" w16cid:durableId="601301340">
    <w:abstractNumId w:val="14"/>
  </w:num>
  <w:num w:numId="27" w16cid:durableId="1527870972">
    <w:abstractNumId w:val="24"/>
  </w:num>
  <w:num w:numId="28" w16cid:durableId="1249382369">
    <w:abstractNumId w:val="21"/>
  </w:num>
  <w:num w:numId="29" w16cid:durableId="1348408683">
    <w:abstractNumId w:val="26"/>
  </w:num>
  <w:num w:numId="30" w16cid:durableId="20195775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MzE0NjU1tjAxNTFV0lEKTi0uzszPAykwrAUAK7og5CwAAAA="/>
  </w:docVars>
  <w:rsids>
    <w:rsidRoot w:val="00F370FC"/>
    <w:rsid w:val="0004490F"/>
    <w:rsid w:val="00067D4F"/>
    <w:rsid w:val="000A7A02"/>
    <w:rsid w:val="000B4A3E"/>
    <w:rsid w:val="000C6AA9"/>
    <w:rsid w:val="001063F8"/>
    <w:rsid w:val="00112C05"/>
    <w:rsid w:val="00160E41"/>
    <w:rsid w:val="001776E0"/>
    <w:rsid w:val="00196C0C"/>
    <w:rsid w:val="00226013"/>
    <w:rsid w:val="002344F3"/>
    <w:rsid w:val="00253C80"/>
    <w:rsid w:val="002677E0"/>
    <w:rsid w:val="002D5F72"/>
    <w:rsid w:val="0030736A"/>
    <w:rsid w:val="00364302"/>
    <w:rsid w:val="003919DC"/>
    <w:rsid w:val="003A339F"/>
    <w:rsid w:val="003A5A11"/>
    <w:rsid w:val="003C35C9"/>
    <w:rsid w:val="003C4A18"/>
    <w:rsid w:val="003D6521"/>
    <w:rsid w:val="004463A4"/>
    <w:rsid w:val="00464AD9"/>
    <w:rsid w:val="004A2545"/>
    <w:rsid w:val="004F7306"/>
    <w:rsid w:val="00537C20"/>
    <w:rsid w:val="005548E4"/>
    <w:rsid w:val="006255EA"/>
    <w:rsid w:val="006347A0"/>
    <w:rsid w:val="006507BC"/>
    <w:rsid w:val="00654984"/>
    <w:rsid w:val="006B6B35"/>
    <w:rsid w:val="006F5879"/>
    <w:rsid w:val="007C6E58"/>
    <w:rsid w:val="00853235"/>
    <w:rsid w:val="008A0D95"/>
    <w:rsid w:val="008B679D"/>
    <w:rsid w:val="00917809"/>
    <w:rsid w:val="00935123"/>
    <w:rsid w:val="00944AC1"/>
    <w:rsid w:val="00956324"/>
    <w:rsid w:val="0099799B"/>
    <w:rsid w:val="00A05448"/>
    <w:rsid w:val="00A64C51"/>
    <w:rsid w:val="00A85B49"/>
    <w:rsid w:val="00AF63D5"/>
    <w:rsid w:val="00B04986"/>
    <w:rsid w:val="00B94E21"/>
    <w:rsid w:val="00B96538"/>
    <w:rsid w:val="00BC6BF0"/>
    <w:rsid w:val="00C97F05"/>
    <w:rsid w:val="00CC6F52"/>
    <w:rsid w:val="00D41ECE"/>
    <w:rsid w:val="00D8320E"/>
    <w:rsid w:val="00DA56B7"/>
    <w:rsid w:val="00DC02FE"/>
    <w:rsid w:val="00DD385C"/>
    <w:rsid w:val="00DD5EA3"/>
    <w:rsid w:val="00DF23D1"/>
    <w:rsid w:val="00E17163"/>
    <w:rsid w:val="00EE519C"/>
    <w:rsid w:val="00EF058D"/>
    <w:rsid w:val="00F27620"/>
    <w:rsid w:val="00F370FC"/>
    <w:rsid w:val="00FB1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0F74C1"/>
  <w15:docId w15:val="{672F2215-9F66-471E-900A-325506B86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70FC"/>
    <w:pPr>
      <w:ind w:left="720"/>
      <w:contextualSpacing/>
    </w:pPr>
  </w:style>
  <w:style w:type="table" w:styleId="TableGrid">
    <w:name w:val="Table Grid"/>
    <w:basedOn w:val="TableNormal"/>
    <w:uiPriority w:val="59"/>
    <w:rsid w:val="003919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F587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96C0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7C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7C20"/>
    <w:rPr>
      <w:rFonts w:ascii="Courier New" w:eastAsia="Times New Roman" w:hAnsi="Courier New" w:cs="Courier New"/>
      <w:sz w:val="20"/>
      <w:szCs w:val="20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C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C5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991349">
          <w:marLeft w:val="562"/>
          <w:marRight w:val="57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5702">
          <w:marLeft w:val="1541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69197">
          <w:marLeft w:val="1541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2541">
          <w:marLeft w:val="1541"/>
          <w:marRight w:val="0"/>
          <w:marTop w:val="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526">
          <w:marLeft w:val="1541"/>
          <w:marRight w:val="0"/>
          <w:marTop w:val="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2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773286">
          <w:marLeft w:val="1195"/>
          <w:marRight w:val="0"/>
          <w:marTop w:val="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86655">
          <w:marLeft w:val="1195"/>
          <w:marRight w:val="0"/>
          <w:marTop w:val="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5046">
          <w:marLeft w:val="119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9798">
          <w:marLeft w:val="119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7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3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09880">
          <w:marLeft w:val="1195"/>
          <w:marRight w:val="0"/>
          <w:marTop w:val="6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30035">
          <w:marLeft w:val="1195"/>
          <w:marRight w:val="0"/>
          <w:marTop w:val="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8426">
          <w:marLeft w:val="119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1258">
          <w:marLeft w:val="119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10</Words>
  <Characters>2667</Characters>
  <Application>Microsoft Office Word</Application>
  <DocSecurity>0</DocSecurity>
  <Lines>98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har Nouri</cp:lastModifiedBy>
  <cp:revision>2</cp:revision>
  <cp:lastPrinted>2020-06-24T19:26:00Z</cp:lastPrinted>
  <dcterms:created xsi:type="dcterms:W3CDTF">2024-04-02T20:44:00Z</dcterms:created>
  <dcterms:modified xsi:type="dcterms:W3CDTF">2024-04-02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5b18b873af0f34abe978aa979769073edff02bc3470efd7e046fbdede60913</vt:lpwstr>
  </property>
</Properties>
</file>